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554e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5T07:37:27Z</dcterms:created>
  <dcterms:modified xsi:type="dcterms:W3CDTF">2020-05-15T07:37:27Z</dcterms:modified>
</cp:coreProperties>
</file>